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6FC43D" w14:textId="2583E577" w:rsidR="00521C3D" w:rsidRPr="00FC3405" w:rsidRDefault="00521C3D" w:rsidP="00521C3D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20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1</w:t>
      </w:r>
    </w:p>
    <w:p w14:paraId="60C82423" w14:textId="77777777" w:rsidR="00521C3D" w:rsidRDefault="00521C3D" w:rsidP="00521C3D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791F3398" w14:textId="77777777" w:rsidR="00521C3D" w:rsidRDefault="00521C3D" w:rsidP="00521C3D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3D0B491A" w14:textId="77777777" w:rsidR="00521C3D" w:rsidRDefault="00521C3D" w:rsidP="00521C3D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75004016" w14:textId="77777777" w:rsidR="00521C3D" w:rsidRPr="00A30DF8" w:rsidRDefault="00521C3D" w:rsidP="00521C3D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4E2BAC91" w14:textId="6736DAAB" w:rsidR="00362941" w:rsidRPr="001346AF" w:rsidRDefault="00362941" w:rsidP="00B633B3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</w:p>
    <w:p w14:paraId="7C881D54" w14:textId="77777777" w:rsidR="00362941" w:rsidRPr="001346AF" w:rsidRDefault="00362941" w:rsidP="00B633B3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0CDA0A84" w14:textId="77777777" w:rsidR="00362941" w:rsidRPr="001346AF" w:rsidRDefault="00362941" w:rsidP="00B633B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1346AF">
        <w:rPr>
          <w:rFonts w:ascii="GHEA Grapalat" w:eastAsia="Sylfaen" w:hAnsi="GHEA Grapalat" w:cs="Sylfaen"/>
          <w:b/>
          <w:lang w:val="hy-AM"/>
        </w:rPr>
        <w:t>ՔԱՂԱՔԱՑԻԱԿԱՆ</w:t>
      </w:r>
      <w:r w:rsidRPr="001346AF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46AF">
        <w:rPr>
          <w:rFonts w:ascii="GHEA Grapalat" w:eastAsia="Sylfaen" w:hAnsi="GHEA Grapalat" w:cs="Sylfaen"/>
          <w:b/>
          <w:lang w:val="hy-AM"/>
        </w:rPr>
        <w:t>ԾԱՌԱՅՈՒԹՅԱՆ</w:t>
      </w:r>
      <w:r w:rsidRPr="001346AF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46AF">
        <w:rPr>
          <w:rFonts w:ascii="GHEA Grapalat" w:eastAsia="Sylfaen" w:hAnsi="GHEA Grapalat" w:cs="Sylfaen"/>
          <w:b/>
          <w:lang w:val="hy-AM"/>
        </w:rPr>
        <w:t>ՊԱՇՏՈՆԻ</w:t>
      </w:r>
      <w:r w:rsidRPr="001346AF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46AF">
        <w:rPr>
          <w:rFonts w:ascii="GHEA Grapalat" w:eastAsia="Sylfaen" w:hAnsi="GHEA Grapalat" w:cs="Sylfaen"/>
          <w:b/>
          <w:lang w:val="hy-AM"/>
        </w:rPr>
        <w:t>ԱՆՁՆԱԳԻՐ</w:t>
      </w:r>
    </w:p>
    <w:p w14:paraId="23D22C1E" w14:textId="77777777" w:rsidR="00362941" w:rsidRPr="001346AF" w:rsidRDefault="00362941" w:rsidP="00B633B3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50F33D49" w14:textId="77777777" w:rsidR="00C15FD9" w:rsidRPr="001346AF" w:rsidRDefault="00B633B3" w:rsidP="005844C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1346AF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D80C8A">
        <w:rPr>
          <w:rFonts w:ascii="GHEA Grapalat" w:eastAsia="Sylfaen" w:hAnsi="GHEA Grapalat" w:cs="Sylfaen"/>
          <w:b/>
          <w:color w:val="000000" w:themeColor="text1"/>
          <w:lang w:val="hy-AM"/>
        </w:rPr>
        <w:t>ԼՈՌՈՒ</w:t>
      </w:r>
      <w:r w:rsidRPr="001346AF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</w:t>
      </w:r>
    </w:p>
    <w:p w14:paraId="1E82F0D0" w14:textId="77777777" w:rsidR="00362941" w:rsidRPr="001346AF" w:rsidRDefault="00B633B3" w:rsidP="00B633B3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1346AF">
        <w:rPr>
          <w:rFonts w:ascii="GHEA Grapalat" w:eastAsia="Sylfaen" w:hAnsi="GHEA Grapalat" w:cs="Sylfaen"/>
          <w:b/>
          <w:color w:val="000000" w:themeColor="text1"/>
          <w:lang w:val="hy-AM"/>
        </w:rPr>
        <w:t>ՄԱՍՆԱԳԵՏ</w:t>
      </w:r>
    </w:p>
    <w:p w14:paraId="205D267E" w14:textId="77777777" w:rsidR="00362941" w:rsidRPr="001346AF" w:rsidRDefault="00362941" w:rsidP="00B633B3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76"/>
      </w:tblGrid>
      <w:tr w:rsidR="00362941" w:rsidRPr="001346AF" w14:paraId="318D3581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09A7BD4" w14:textId="77777777" w:rsidR="00362941" w:rsidRPr="001346AF" w:rsidRDefault="00362941" w:rsidP="00B633B3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>1</w:t>
            </w:r>
            <w:r w:rsidRPr="001346AF">
              <w:rPr>
                <w:rFonts w:ascii="Cambria Math" w:eastAsia="MS Gothic" w:hAnsi="Cambria Math" w:cs="Cambria Math"/>
                <w:b/>
              </w:rPr>
              <w:t>․</w:t>
            </w:r>
            <w:r w:rsidR="00B633B3" w:rsidRPr="001346AF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362941" w:rsidRPr="00521C3D" w14:paraId="0EFFC440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14A6644" w14:textId="77777777" w:rsidR="00362941" w:rsidRPr="001346AF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6E41EE5B" w14:textId="77777777" w:rsidR="00362941" w:rsidRPr="001346AF" w:rsidRDefault="00B633B3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>աղաքաշինության, տեխնիկական և հրդեհային անվտանգության տեսչական մարմնի</w:t>
            </w:r>
            <w:r w:rsidR="00DA2010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DA2010">
              <w:rPr>
                <w:rFonts w:ascii="GHEA Grapalat" w:eastAsia="Times New Roman" w:hAnsi="GHEA Grapalat" w:cs="Arial"/>
              </w:rPr>
              <w:t>(</w:t>
            </w:r>
            <w:r w:rsidR="00DA2010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DA2010">
              <w:rPr>
                <w:rFonts w:ascii="GHEA Grapalat" w:eastAsia="Times New Roman" w:hAnsi="GHEA Grapalat" w:cs="Arial"/>
              </w:rPr>
              <w:t>)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="00D80C8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Լոռու</w:t>
            </w:r>
            <w:r w:rsidR="00C15FD9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</w:t>
            </w: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1346AF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C15FD9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55673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մ</w:t>
            </w:r>
            <w:r w:rsidR="00362941" w:rsidRPr="001346AF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1346AF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362941" w:rsidRPr="001346AF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362941" w:rsidRPr="001346AF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C34803" w:rsidRPr="001346AF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D80C8A">
              <w:rPr>
                <w:rFonts w:ascii="GHEA Grapalat" w:eastAsia="Sylfaen" w:hAnsi="GHEA Grapalat" w:cs="Sylfaen"/>
                <w:lang w:val="hy-AM"/>
              </w:rPr>
              <w:t>թ</w:t>
            </w:r>
            <w:r w:rsidR="00C34803" w:rsidRPr="001346AF">
              <w:rPr>
                <w:rFonts w:ascii="GHEA Grapalat" w:eastAsia="Sylfaen" w:hAnsi="GHEA Grapalat" w:cs="Sylfaen"/>
                <w:lang w:val="hy-AM"/>
              </w:rPr>
              <w:t>-Մ7-1</w:t>
            </w:r>
            <w:r w:rsidR="00362941" w:rsidRPr="001346AF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131A40" w:rsidRPr="001346AF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726206FA" w14:textId="77777777" w:rsidR="00D55673" w:rsidRPr="001346AF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35B290A5" w14:textId="77777777" w:rsidR="00362941" w:rsidRPr="001346AF" w:rsidRDefault="005844C6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Բաժնի </w:t>
            </w:r>
            <w:r w:rsidR="00B633B3" w:rsidRPr="001346AF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1346AF">
              <w:rPr>
                <w:rFonts w:ascii="GHEA Grapalat" w:eastAsia="Times New Roman" w:hAnsi="GHEA Grapalat" w:cs="Arial Armenian"/>
                <w:lang w:val="hy-AM"/>
              </w:rPr>
              <w:t>ասնագետն</w:t>
            </w:r>
            <w:r w:rsidR="00B633B3" w:rsidRPr="001346AF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1346AF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1E63CC1B" w14:textId="77777777" w:rsidR="00362941" w:rsidRPr="001346AF" w:rsidRDefault="00362941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Փոխարինող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ամ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շտոնների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նվանումները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7599EA31" w14:textId="77777777" w:rsidR="00362941" w:rsidRPr="001346AF" w:rsidRDefault="005844C6" w:rsidP="00B633B3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B633B3" w:rsidRPr="001346AF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B633B3" w:rsidRPr="001346AF">
              <w:rPr>
                <w:rFonts w:ascii="GHEA Grapalat" w:eastAsia="Times New Roman" w:hAnsi="GHEA Grapalat" w:cs="Arial Armenian"/>
                <w:lang w:val="hy-AM"/>
              </w:rPr>
              <w:t>մ</w:t>
            </w:r>
            <w:r w:rsidR="00362941" w:rsidRPr="001346AF">
              <w:rPr>
                <w:rFonts w:ascii="GHEA Grapalat" w:eastAsia="Times New Roman" w:hAnsi="GHEA Grapalat" w:cs="Arial Armenian"/>
                <w:lang w:val="hy-AM"/>
              </w:rPr>
              <w:t>ասնագետ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ի բացակայության դեպքում նրան փոխարինում է Բաժնի </w:t>
            </w:r>
            <w:r w:rsidRPr="001346AF">
              <w:rPr>
                <w:rFonts w:ascii="GHEA Grapalat" w:eastAsia="Times New Roman" w:hAnsi="GHEA Grapalat" w:cs="Arial Armenian"/>
                <w:lang w:val="hy-AM"/>
              </w:rPr>
              <w:t xml:space="preserve">ավագ </w:t>
            </w:r>
            <w:r w:rsidR="00362941" w:rsidRPr="001346AF">
              <w:rPr>
                <w:rFonts w:ascii="GHEA Grapalat" w:eastAsia="Times New Roman" w:hAnsi="GHEA Grapalat" w:cs="Arial Armenian"/>
                <w:lang w:val="af-ZA"/>
              </w:rPr>
              <w:t xml:space="preserve">մասնագետներից մեկը: </w:t>
            </w:r>
          </w:p>
          <w:p w14:paraId="2CBA5775" w14:textId="77777777" w:rsidR="00362941" w:rsidRPr="001346AF" w:rsidRDefault="00972EA0" w:rsidP="00B633B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="00362941" w:rsidRPr="001346AF">
              <w:rPr>
                <w:rFonts w:ascii="GHEA Grapalat" w:eastAsia="Sylfaen" w:hAnsi="GHEA Grapalat" w:cs="Sylfaen"/>
                <w:b/>
              </w:rPr>
              <w:t>Աշխատավայրը</w:t>
            </w:r>
            <w:proofErr w:type="spellEnd"/>
          </w:p>
          <w:p w14:paraId="03B9EE83" w14:textId="77777777" w:rsidR="00362941" w:rsidRPr="001346AF" w:rsidRDefault="004849D9" w:rsidP="00B633B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proofErr w:type="spellStart"/>
            <w:r>
              <w:rPr>
                <w:rFonts w:ascii="GHEA Grapalat" w:eastAsia="Sylfaen" w:hAnsi="GHEA Grapalat" w:cs="Arial"/>
              </w:rPr>
              <w:t>Հայաստան</w:t>
            </w:r>
            <w:proofErr w:type="spellEnd"/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Լոռու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Վանաձոր, Նժդեհի 14։</w:t>
            </w:r>
          </w:p>
        </w:tc>
      </w:tr>
      <w:tr w:rsidR="00362941" w:rsidRPr="00521C3D" w14:paraId="4A9109A8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518889F" w14:textId="77777777" w:rsidR="00362941" w:rsidRPr="001346AF" w:rsidRDefault="00362941" w:rsidP="00B633B3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1346AF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բնութագիր</w:t>
            </w:r>
            <w:proofErr w:type="spellEnd"/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193DE62D" w14:textId="77777777" w:rsidR="00362941" w:rsidRPr="001346AF" w:rsidRDefault="00362941" w:rsidP="00B633B3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բնույթը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76B3F87A" w14:textId="77777777" w:rsidR="00B633B3" w:rsidRPr="001346AF" w:rsidRDefault="00B633B3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1</w:t>
            </w:r>
            <w:r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1346AF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Հայաստանի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նը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ստուգումների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ետազոտությունների իրականացմանը կազմակերպություններում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իմնարկներում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բնակելի</w:t>
            </w:r>
            <w:r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ում</w:t>
            </w:r>
            <w:r w:rsidRPr="001346AF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71505FFF" w14:textId="77777777" w:rsidR="00B633B3" w:rsidRPr="001346AF" w:rsidRDefault="00164AAE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sz w:val="22"/>
                <w:szCs w:val="22"/>
                <w:lang w:val="hy-AM"/>
              </w:rPr>
              <w:t>2</w:t>
            </w:r>
            <w:r w:rsidR="00B633B3" w:rsidRPr="001346AF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օժանդակում է</w:t>
            </w:r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ապահովման</w:t>
            </w:r>
            <w:proofErr w:type="spellEnd"/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միջոցառումների</w:t>
            </w:r>
            <w:proofErr w:type="spellEnd"/>
            <w:r w:rsidR="00B633B3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B633B3" w:rsidRPr="001346AF">
              <w:rPr>
                <w:rFonts w:ascii="GHEA Grapalat" w:hAnsi="GHEA Grapalat" w:cs="Sylfaen"/>
                <w:sz w:val="22"/>
                <w:szCs w:val="22"/>
              </w:rPr>
              <w:t>մշակ</w:t>
            </w:r>
            <w:proofErr w:type="spellEnd"/>
            <w:r w:rsidR="00B633B3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ման աշխատանքներին</w:t>
            </w:r>
            <w:r w:rsidR="00B633B3"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337FA742" w14:textId="77777777" w:rsidR="00B633B3" w:rsidRPr="001346AF" w:rsidRDefault="00164AAE" w:rsidP="00B633B3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="00B633B3"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="00B633B3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1346AF" w:rsidRPr="001346AF">
              <w:rPr>
                <w:rFonts w:ascii="GHEA Grapalat" w:hAnsi="GHEA Grapalat" w:cs="GHEA Grapalat"/>
                <w:sz w:val="22"/>
                <w:szCs w:val="22"/>
                <w:lang w:val="hy-AM"/>
              </w:rPr>
              <w:t>օժանդակում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1346AF" w:rsidRPr="001346AF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 համապատասխան</w:t>
            </w:r>
            <w:r w:rsidR="001346AF" w:rsidRPr="001346AF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1346AF" w:rsidRPr="001346AF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ման աշխատանքներին</w:t>
            </w:r>
            <w:r w:rsidR="001346AF" w:rsidRPr="001346AF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3405EED" w14:textId="77777777" w:rsidR="00B633B3" w:rsidRPr="001346AF" w:rsidRDefault="00B633B3" w:rsidP="00B633B3">
            <w:pPr>
              <w:pStyle w:val="BodyText"/>
              <w:tabs>
                <w:tab w:val="left" w:pos="1260"/>
              </w:tabs>
              <w:spacing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</w:p>
          <w:p w14:paraId="17867CAC" w14:textId="77777777" w:rsidR="00362941" w:rsidRPr="001346AF" w:rsidRDefault="00362941" w:rsidP="00B633B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1D698C68" w14:textId="77777777" w:rsidR="00860A31" w:rsidRPr="001346AF" w:rsidRDefault="00860A31" w:rsidP="00860A31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1346AF">
              <w:rPr>
                <w:rFonts w:ascii="GHEA Grapalat" w:hAnsi="GHEA Grapalat"/>
                <w:lang w:val="hy-AM"/>
              </w:rPr>
              <w:t>հ</w:t>
            </w:r>
            <w:proofErr w:type="spellStart"/>
            <w:r w:rsidRPr="001346AF">
              <w:rPr>
                <w:rFonts w:ascii="GHEA Grapalat" w:hAnsi="GHEA Grapalat"/>
              </w:rPr>
              <w:t>ամապատասխան</w:t>
            </w:r>
            <w:proofErr w:type="spellEnd"/>
            <w:r w:rsidRPr="001346AF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1346AF">
              <w:rPr>
                <w:rFonts w:ascii="GHEA Grapalat" w:hAnsi="GHEA Grapalat"/>
              </w:rPr>
              <w:t>մարմիններից</w:t>
            </w:r>
            <w:proofErr w:type="spellEnd"/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ստանալ</w:t>
            </w:r>
            <w:r w:rsidRPr="001346AF">
              <w:rPr>
                <w:rFonts w:ascii="GHEA Grapalat" w:hAnsi="GHEA Grapalat" w:cs="Sylfaen"/>
                <w:lang w:val="af-ZA"/>
              </w:rPr>
              <w:t xml:space="preserve"> </w:t>
            </w:r>
            <w:r w:rsidRPr="001346AF">
              <w:rPr>
                <w:rFonts w:ascii="GHEA Grapalat" w:hAnsi="GHEA Grapalat"/>
                <w:lang w:val="hy-AM"/>
              </w:rPr>
              <w:t xml:space="preserve">վերահսկողական գործառույթներին օժանդակելու համար անհրաժեշտ </w:t>
            </w:r>
            <w:r w:rsidRPr="001346AF">
              <w:rPr>
                <w:rFonts w:ascii="GHEA Grapalat" w:hAnsi="GHEA Grapalat" w:cs="Sylfaen"/>
                <w:lang w:val="af-ZA"/>
              </w:rPr>
              <w:t>փաստաթղթեր</w:t>
            </w:r>
            <w:r w:rsidRPr="001346AF">
              <w:rPr>
                <w:rFonts w:ascii="GHEA Grapalat" w:hAnsi="GHEA Grapalat" w:cs="Sylfaen"/>
                <w:lang w:val="hy-AM"/>
              </w:rPr>
              <w:t xml:space="preserve">, հիմնավորումներ, </w:t>
            </w:r>
            <w:proofErr w:type="spellStart"/>
            <w:r w:rsidRPr="001346AF">
              <w:rPr>
                <w:rFonts w:ascii="GHEA Grapalat" w:hAnsi="GHEA Grapalat"/>
              </w:rPr>
              <w:t>մասնագիտական</w:t>
            </w:r>
            <w:proofErr w:type="spellEnd"/>
            <w:r w:rsidRPr="001346AF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1346AF">
              <w:rPr>
                <w:rFonts w:ascii="GHEA Grapalat" w:hAnsi="GHEA Grapalat"/>
              </w:rPr>
              <w:t>կարծիքներ</w:t>
            </w:r>
            <w:proofErr w:type="spellEnd"/>
            <w:r w:rsidRPr="001346AF">
              <w:rPr>
                <w:rFonts w:ascii="GHEA Grapalat" w:hAnsi="GHEA Grapalat"/>
                <w:lang w:val="af-ZA"/>
              </w:rPr>
              <w:t>.</w:t>
            </w:r>
          </w:p>
          <w:p w14:paraId="753C34EA" w14:textId="77777777" w:rsidR="00C15FD9" w:rsidRPr="001346AF" w:rsidRDefault="00860A31" w:rsidP="00860A31">
            <w:pPr>
              <w:pStyle w:val="ListParagraph"/>
              <w:numPr>
                <w:ilvl w:val="0"/>
                <w:numId w:val="3"/>
              </w:numPr>
              <w:tabs>
                <w:tab w:val="left" w:pos="300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proofErr w:type="spellStart"/>
            <w:r w:rsidRPr="001346AF">
              <w:rPr>
                <w:rFonts w:ascii="GHEA Grapalat" w:hAnsi="GHEA Grapalat"/>
              </w:rPr>
              <w:t>ստանալ</w:t>
            </w:r>
            <w:proofErr w:type="spellEnd"/>
            <w:r w:rsidRPr="001346AF">
              <w:rPr>
                <w:rFonts w:ascii="GHEA Grapalat" w:hAnsi="GHEA Grapalat"/>
                <w:lang w:val="hy-AM"/>
              </w:rPr>
              <w:t xml:space="preserve"> դիմումների, բողոքների, առաջարկությունների մասին տեղեկատվություն՝ պատասխան գրությունների պատրաստմանն օժանդակելու համար</w:t>
            </w:r>
            <w:r w:rsidRPr="001346AF">
              <w:rPr>
                <w:rFonts w:ascii="Cambria Math" w:hAnsi="Cambria Math" w:cs="Cambria Math"/>
                <w:lang w:val="hy-AM"/>
              </w:rPr>
              <w:t>․</w:t>
            </w:r>
          </w:p>
          <w:p w14:paraId="21C6EB9F" w14:textId="77777777" w:rsidR="002B3640" w:rsidRPr="001346AF" w:rsidRDefault="002B3640" w:rsidP="002B3640">
            <w:pPr>
              <w:pStyle w:val="ListParagraph"/>
              <w:tabs>
                <w:tab w:val="left" w:pos="300"/>
              </w:tabs>
              <w:spacing w:after="0"/>
              <w:ind w:left="0"/>
              <w:jc w:val="both"/>
              <w:rPr>
                <w:rFonts w:ascii="GHEA Grapalat" w:hAnsi="GHEA Grapalat"/>
                <w:lang w:val="af-ZA"/>
              </w:rPr>
            </w:pPr>
          </w:p>
          <w:p w14:paraId="6749FAEA" w14:textId="77777777" w:rsidR="00362941" w:rsidRPr="001346AF" w:rsidRDefault="00362941" w:rsidP="00B633B3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1346AF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1C2BE024" w14:textId="77777777" w:rsidR="00607766" w:rsidRPr="001346AF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lastRenderedPageBreak/>
              <w:t>ուսումնասիրել ոլորտները կարգավորող իրավական ակտերը.</w:t>
            </w:r>
            <w:r w:rsidRPr="001346AF">
              <w:rPr>
                <w:rFonts w:ascii="GHEA Grapalat" w:eastAsia="Times New Roman" w:hAnsi="GHEA Grapalat" w:cs="Sylfaen"/>
                <w:bCs/>
                <w:color w:val="000000"/>
                <w:lang w:val="hy-AM"/>
              </w:rPr>
              <w:t xml:space="preserve">  </w:t>
            </w:r>
          </w:p>
          <w:p w14:paraId="5A428597" w14:textId="77777777" w:rsidR="00362941" w:rsidRPr="001346AF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 w:cs="GHEA Grapalat"/>
                <w:lang w:val="hy-AM"/>
              </w:rPr>
              <w:t xml:space="preserve">հավաքագրել համապատասխան նյութեր՝ </w:t>
            </w:r>
            <w:r w:rsidRPr="001346AF">
              <w:rPr>
                <w:rFonts w:ascii="GHEA Grapalat" w:hAnsi="GHEA Grapalat" w:cs="Sylfaen"/>
                <w:lang w:val="hy-AM"/>
              </w:rPr>
              <w:t>հրդեհային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ապահովման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միջոցառումների</w:t>
            </w:r>
            <w:r w:rsidRPr="001346AF">
              <w:rPr>
                <w:rFonts w:ascii="GHEA Grapalat" w:hAnsi="GHEA Grapalat"/>
                <w:lang w:val="af-ZA"/>
              </w:rPr>
              <w:t xml:space="preserve"> </w:t>
            </w:r>
            <w:r w:rsidRPr="001346AF">
              <w:rPr>
                <w:rFonts w:ascii="GHEA Grapalat" w:hAnsi="GHEA Grapalat" w:cs="Sylfaen"/>
                <w:lang w:val="hy-AM"/>
              </w:rPr>
              <w:t>մշակման համար</w:t>
            </w:r>
            <w:r w:rsidRPr="001346AF">
              <w:rPr>
                <w:rFonts w:ascii="Cambria Math" w:hAnsi="Cambria Math" w:cs="Cambria Math"/>
                <w:lang w:val="hy-AM"/>
              </w:rPr>
              <w:t>․</w:t>
            </w:r>
          </w:p>
          <w:p w14:paraId="450BDAC1" w14:textId="77777777" w:rsidR="002B3640" w:rsidRPr="001346AF" w:rsidRDefault="00CE2FDB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/>
                <w:noProof/>
                <w:lang w:val="hy-AM"/>
              </w:rPr>
              <w:t>ուսումնասիրել Բաժին մուտքագրված դիմումները և հավաքագրել անհրաժեշտ նյութեր և տեղեկատվություն դրանց վերաբերյալ պատասխան գրություններ ներկայացնելու համար</w:t>
            </w:r>
            <w:r w:rsidRPr="001346AF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72D40357" w14:textId="77777777" w:rsidR="00607766" w:rsidRPr="001346AF" w:rsidRDefault="00607766" w:rsidP="00607766">
            <w:pPr>
              <w:pStyle w:val="ListParagraph"/>
              <w:numPr>
                <w:ilvl w:val="0"/>
                <w:numId w:val="15"/>
              </w:numPr>
              <w:tabs>
                <w:tab w:val="left" w:pos="300"/>
              </w:tabs>
              <w:spacing w:after="0"/>
              <w:ind w:left="37" w:hanging="37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նախապատրաստել Բաժնի գործառույթներից բխող տեղեկանքներ, զեկուցագրեր, գրություններ։</w:t>
            </w:r>
          </w:p>
        </w:tc>
      </w:tr>
      <w:tr w:rsidR="00362941" w:rsidRPr="001346AF" w14:paraId="6511F9A5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92C3EFC" w14:textId="77777777" w:rsidR="00607766" w:rsidRPr="001346AF" w:rsidRDefault="00607766" w:rsidP="00607766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1346AF">
              <w:rPr>
                <w:rFonts w:ascii="Cambria Math" w:eastAsia="MS Mincho" w:hAnsi="Cambria Math" w:cs="Cambria Math"/>
                <w:b/>
                <w:lang w:val="hy-AM"/>
              </w:rPr>
              <w:t>․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շտոնի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ներկայացվող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պահանջները</w:t>
            </w:r>
          </w:p>
          <w:p w14:paraId="717911ED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որակավորմ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ստիճանը</w:t>
            </w:r>
          </w:p>
          <w:p w14:paraId="4CB19CC5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Առնվազն միջնակարգ կրթություն։ </w:t>
            </w:r>
          </w:p>
          <w:p w14:paraId="54D80C27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Մասնագիտակ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գիտելիքները</w:t>
            </w:r>
          </w:p>
          <w:p w14:paraId="7F572528" w14:textId="77777777" w:rsidR="00607766" w:rsidRPr="001346AF" w:rsidRDefault="00607766" w:rsidP="00607766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lang w:val="hy-AM"/>
              </w:rPr>
              <w:t>Ունի</w:t>
            </w:r>
            <w:r w:rsidRPr="001346AF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գործառույթների</w:t>
            </w: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իրականացման</w:t>
            </w: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համար</w:t>
            </w:r>
            <w:r w:rsidRPr="001346AF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lang w:val="hy-AM"/>
              </w:rPr>
              <w:t>անհրաժեշտ</w:t>
            </w:r>
            <w:r w:rsidRPr="001346AF">
              <w:rPr>
                <w:rFonts w:ascii="GHEA Grapalat" w:eastAsia="GHEA Grapalat" w:hAnsi="GHEA Grapalat" w:cs="GHEA Grapalat"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4D396C70" w14:textId="77777777" w:rsidR="00607766" w:rsidRPr="001346AF" w:rsidRDefault="00607766" w:rsidP="00607766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շխատանքայի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ստաժ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բնագավառում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փորձը</w:t>
            </w:r>
          </w:p>
          <w:p w14:paraId="2F01D6BC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Աշխատանքային ստաժ չի պահանջվում։</w:t>
            </w:r>
          </w:p>
          <w:p w14:paraId="7497C029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նհրաժեշտ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ոմպետենցիաներ</w:t>
            </w:r>
          </w:p>
          <w:p w14:paraId="7CB3EB3D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նդհանրակ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ոմպետենցիաներ՝</w:t>
            </w:r>
          </w:p>
          <w:p w14:paraId="1D54773A" w14:textId="77777777" w:rsidR="00607766" w:rsidRPr="001346AF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Հաշվետվությունների մշակում</w:t>
            </w:r>
          </w:p>
          <w:p w14:paraId="4C6EAD7B" w14:textId="77777777" w:rsidR="00607766" w:rsidRPr="001346AF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Տեղեկատվության հավաքագրում, վերլուծություն</w:t>
            </w:r>
          </w:p>
          <w:p w14:paraId="4D02377A" w14:textId="77777777" w:rsidR="00607766" w:rsidRPr="001346AF" w:rsidRDefault="00607766" w:rsidP="00607766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1346AF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Բարեվարքություն</w:t>
            </w:r>
          </w:p>
          <w:p w14:paraId="69171D75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</w:p>
          <w:p w14:paraId="36D1FF0D" w14:textId="77777777" w:rsidR="00607766" w:rsidRPr="001346AF" w:rsidRDefault="00607766" w:rsidP="00607766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նտրանքայի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ոմպետենցիներ՝</w:t>
            </w:r>
          </w:p>
          <w:p w14:paraId="31325EA1" w14:textId="77777777" w:rsidR="00607766" w:rsidRPr="001346AF" w:rsidRDefault="00607766" w:rsidP="00607766">
            <w:pPr>
              <w:pStyle w:val="ListParagraph"/>
              <w:numPr>
                <w:ilvl w:val="0"/>
                <w:numId w:val="17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1346AF">
              <w:rPr>
                <w:rFonts w:ascii="GHEA Grapalat" w:hAnsi="GHEA Grapalat" w:cs="Times Armenian"/>
                <w:bCs/>
                <w:lang w:val="hy-AM"/>
              </w:rPr>
              <w:t>Ժամանակի կառավարում</w:t>
            </w:r>
          </w:p>
          <w:p w14:paraId="74651636" w14:textId="77777777" w:rsidR="00362941" w:rsidRPr="001346AF" w:rsidRDefault="00607766" w:rsidP="00607766">
            <w:pPr>
              <w:pStyle w:val="ListParagraph"/>
              <w:numPr>
                <w:ilvl w:val="0"/>
                <w:numId w:val="17"/>
              </w:numPr>
              <w:tabs>
                <w:tab w:val="left" w:pos="-57"/>
                <w:tab w:val="left" w:pos="255"/>
                <w:tab w:val="left" w:pos="456"/>
              </w:tabs>
              <w:spacing w:after="0"/>
              <w:ind w:left="422" w:hanging="422"/>
              <w:jc w:val="both"/>
              <w:rPr>
                <w:rFonts w:ascii="GHEA Grapalat" w:hAnsi="GHEA Grapalat" w:cs="Times Armenian"/>
                <w:bCs/>
                <w:lang w:val="hy-AM"/>
              </w:rPr>
            </w:pPr>
            <w:r w:rsidRPr="001346AF">
              <w:rPr>
                <w:rFonts w:ascii="GHEA Grapalat" w:hAnsi="GHEA Grapalat" w:cs="Times Armenian"/>
                <w:bCs/>
                <w:lang w:val="hy-AM"/>
              </w:rPr>
              <w:t>Փաստաթղթերի նախապատրաստում</w:t>
            </w:r>
          </w:p>
        </w:tc>
      </w:tr>
      <w:tr w:rsidR="00362941" w:rsidRPr="00521C3D" w14:paraId="6ED0FD9A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DA31BA9" w14:textId="77777777" w:rsidR="00607766" w:rsidRPr="001346AF" w:rsidRDefault="00607766" w:rsidP="00607766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>4</w:t>
            </w:r>
            <w:r w:rsidRPr="001346AF">
              <w:rPr>
                <w:rFonts w:ascii="Cambria Math" w:eastAsia="MS Mincho" w:hAnsi="Cambria Math" w:cs="Cambria Math"/>
                <w:b/>
              </w:rPr>
              <w:t>․</w:t>
            </w:r>
            <w:r w:rsidRPr="001346AF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756911BC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</w:rPr>
            </w:pPr>
            <w:r w:rsidRPr="001346AF">
              <w:rPr>
                <w:rFonts w:ascii="GHEA Grapalat" w:eastAsia="GHEA Grapalat" w:hAnsi="GHEA Grapalat" w:cs="GHEA Grapalat"/>
                <w:b/>
              </w:rPr>
              <w:t xml:space="preserve">4.1.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կազմակերպման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ղեկավարման</w:t>
            </w:r>
            <w:proofErr w:type="spellEnd"/>
            <w:r w:rsidRPr="001346AF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46AF">
              <w:rPr>
                <w:rFonts w:ascii="GHEA Grapalat" w:eastAsia="Sylfaen" w:hAnsi="GHEA Grapalat" w:cs="Sylfaen"/>
                <w:b/>
              </w:rPr>
              <w:t>պատասխանատվությունը</w:t>
            </w:r>
            <w:proofErr w:type="spellEnd"/>
          </w:p>
          <w:p w14:paraId="5ADA5680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 xml:space="preserve">Պատասխանատու է կառուցվածքային ստորաբաժանման աշխատանքներին մասնակցության և որոշակի կազմակերպական գործառույթների իրականացման համար: </w:t>
            </w:r>
          </w:p>
          <w:p w14:paraId="05355A6C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Որոշումներ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կայացնելու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լիազորությունները</w:t>
            </w:r>
          </w:p>
          <w:p w14:paraId="6ADAA69E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 xml:space="preserve">Կայացնում է որոշումներ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6136DCE1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Գործունեության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ազդեցություն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10C489B8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1346AF">
              <w:rPr>
                <w:rFonts w:ascii="GHEA Grapalat" w:hAnsi="GHEA Grapalat" w:cs="Sylfaen"/>
                <w:lang w:val="hy-AM"/>
              </w:rPr>
              <w:t xml:space="preserve">Ունի ազդեցություն կառուցվածքային ստորաբաժանման աշխատանքներին մասնակցության և որոշակի կազմակերպական գործառույթների իրականացման շրջանակներում: </w:t>
            </w:r>
          </w:p>
          <w:p w14:paraId="5EE4137C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Շփումներ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ներկայացուցչությունը</w:t>
            </w:r>
          </w:p>
          <w:p w14:paraId="6ECC6C5D" w14:textId="77777777" w:rsidR="00607766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Իր իրավասության շրջանակներում շփվում է տվյալ մարմնի կառուցվածքային ստորաբաժանումների ներկայացուցիչների հետ, ինչպես նաև տվյալ մարմնից դուրս որպես ներկայացուցիչ շփվում է պատվիրակված լիազորությունների շրջանակներում:</w:t>
            </w:r>
          </w:p>
          <w:p w14:paraId="33661057" w14:textId="77777777" w:rsidR="00607766" w:rsidRPr="001346AF" w:rsidRDefault="00607766" w:rsidP="00607766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Խնդիրների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բարդությունը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դրանց</w:t>
            </w:r>
            <w:r w:rsidRPr="001346AF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346AF">
              <w:rPr>
                <w:rFonts w:ascii="GHEA Grapalat" w:eastAsia="Sylfaen" w:hAnsi="GHEA Grapalat" w:cs="Sylfaen"/>
                <w:b/>
                <w:lang w:val="hy-AM"/>
              </w:rPr>
              <w:t>լուծումը</w:t>
            </w:r>
          </w:p>
          <w:p w14:paraId="6D8DAA73" w14:textId="77777777" w:rsidR="00362941" w:rsidRPr="001346AF" w:rsidRDefault="00607766" w:rsidP="0060776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1346AF">
              <w:rPr>
                <w:rFonts w:ascii="GHEA Grapalat" w:hAnsi="GHEA Grapalat"/>
                <w:lang w:val="hy-AM"/>
              </w:rPr>
              <w:t>Իր լիազորությունների շրջանակներում օժանդակում է կառուցվածքային ստորաբաժանման առջև դրված խնդիրների բացահայտմանը և մասնակցում է որոշակի կազմակերպական խնդիրների լուծմանը:</w:t>
            </w:r>
          </w:p>
        </w:tc>
      </w:tr>
    </w:tbl>
    <w:p w14:paraId="629DF8A6" w14:textId="77777777" w:rsidR="00362941" w:rsidRPr="001346AF" w:rsidRDefault="00362941" w:rsidP="00B633B3">
      <w:pPr>
        <w:spacing w:after="0"/>
        <w:rPr>
          <w:rFonts w:ascii="GHEA Grapalat" w:hAnsi="GHEA Grapalat"/>
          <w:lang w:val="hy-AM"/>
        </w:rPr>
      </w:pPr>
    </w:p>
    <w:p w14:paraId="6158F44F" w14:textId="77777777" w:rsidR="0002025E" w:rsidRPr="001346AF" w:rsidRDefault="0002025E" w:rsidP="00B633B3">
      <w:pPr>
        <w:spacing w:after="0"/>
        <w:rPr>
          <w:rFonts w:ascii="GHEA Grapalat" w:hAnsi="GHEA Grapalat"/>
          <w:lang w:val="hy-AM"/>
        </w:rPr>
      </w:pPr>
    </w:p>
    <w:sectPr w:rsidR="0002025E" w:rsidRPr="001346AF" w:rsidSect="00B633B3">
      <w:pgSz w:w="12240" w:h="15840"/>
      <w:pgMar w:top="720" w:right="720" w:bottom="72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D5C32"/>
    <w:multiLevelType w:val="hybridMultilevel"/>
    <w:tmpl w:val="6ADAAD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9577A"/>
    <w:multiLevelType w:val="multilevel"/>
    <w:tmpl w:val="83EECD6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0E5E52"/>
    <w:multiLevelType w:val="hybridMultilevel"/>
    <w:tmpl w:val="56405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3D96"/>
    <w:multiLevelType w:val="hybridMultilevel"/>
    <w:tmpl w:val="B456B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77611360"/>
    <w:multiLevelType w:val="hybridMultilevel"/>
    <w:tmpl w:val="64B620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9"/>
  </w:num>
  <w:num w:numId="4">
    <w:abstractNumId w:val="2"/>
  </w:num>
  <w:num w:numId="5">
    <w:abstractNumId w:val="10"/>
  </w:num>
  <w:num w:numId="6">
    <w:abstractNumId w:val="5"/>
  </w:num>
  <w:num w:numId="7">
    <w:abstractNumId w:val="12"/>
  </w:num>
  <w:num w:numId="8">
    <w:abstractNumId w:val="6"/>
  </w:num>
  <w:num w:numId="9">
    <w:abstractNumId w:val="11"/>
  </w:num>
  <w:num w:numId="10">
    <w:abstractNumId w:val="13"/>
  </w:num>
  <w:num w:numId="11">
    <w:abstractNumId w:val="15"/>
  </w:num>
  <w:num w:numId="12">
    <w:abstractNumId w:val="4"/>
  </w:num>
  <w:num w:numId="13">
    <w:abstractNumId w:val="8"/>
  </w:num>
  <w:num w:numId="14">
    <w:abstractNumId w:val="7"/>
  </w:num>
  <w:num w:numId="15">
    <w:abstractNumId w:val="0"/>
  </w:num>
  <w:num w:numId="16">
    <w:abstractNumId w:val="1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U0tjQzMTc1MDNS0lEKTi0uzszPAykwrAUAVY2ZHywAAAA="/>
  </w:docVars>
  <w:rsids>
    <w:rsidRoot w:val="00362941"/>
    <w:rsid w:val="0002025E"/>
    <w:rsid w:val="00131A40"/>
    <w:rsid w:val="001346AF"/>
    <w:rsid w:val="00164AAE"/>
    <w:rsid w:val="002B3640"/>
    <w:rsid w:val="003048FC"/>
    <w:rsid w:val="00362941"/>
    <w:rsid w:val="004849D9"/>
    <w:rsid w:val="004D3567"/>
    <w:rsid w:val="005001B9"/>
    <w:rsid w:val="00521C3D"/>
    <w:rsid w:val="005844C6"/>
    <w:rsid w:val="00607766"/>
    <w:rsid w:val="006D7AD7"/>
    <w:rsid w:val="007545EB"/>
    <w:rsid w:val="00860A31"/>
    <w:rsid w:val="00871343"/>
    <w:rsid w:val="008E479D"/>
    <w:rsid w:val="0093476D"/>
    <w:rsid w:val="00972EA0"/>
    <w:rsid w:val="00B35C35"/>
    <w:rsid w:val="00B633B3"/>
    <w:rsid w:val="00BE0A15"/>
    <w:rsid w:val="00C15FD9"/>
    <w:rsid w:val="00C34803"/>
    <w:rsid w:val="00C5572A"/>
    <w:rsid w:val="00CE2FDB"/>
    <w:rsid w:val="00D55673"/>
    <w:rsid w:val="00D80C8A"/>
    <w:rsid w:val="00D87970"/>
    <w:rsid w:val="00DA2010"/>
    <w:rsid w:val="00E93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E7B11"/>
  <w15:docId w15:val="{2F99E409-11AA-4AAA-9273-C164FF2BF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AD7"/>
    <w:rPr>
      <w:rFonts w:ascii="Segoe UI" w:eastAsiaTheme="minorEastAsia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C15F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860A31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544</Words>
  <Characters>3106</Characters>
  <Application>Microsoft Office Word</Application>
  <DocSecurity>0</DocSecurity>
  <Lines>25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30</cp:revision>
  <cp:lastPrinted>2019-07-25T10:28:00Z</cp:lastPrinted>
  <dcterms:created xsi:type="dcterms:W3CDTF">2019-07-19T06:39:00Z</dcterms:created>
  <dcterms:modified xsi:type="dcterms:W3CDTF">2021-02-13T18:39:00Z</dcterms:modified>
</cp:coreProperties>
</file>